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138"/>
        <w:gridCol w:w="4567"/>
      </w:tblGrid>
      <w:tr w:rsidR="00C15BFA" w:rsidRPr="009A5FAC" w14:paraId="7096E5A7" w14:textId="77777777" w:rsidTr="00B3125C">
        <w:trPr>
          <w:trHeight w:val="386"/>
        </w:trPr>
        <w:tc>
          <w:tcPr>
            <w:tcW w:w="6138" w:type="dxa"/>
            <w:tcBorders>
              <w:top w:val="single" w:sz="4" w:space="0" w:color="FFFFFF"/>
              <w:left w:val="single" w:sz="4" w:space="0" w:color="FFFFFF"/>
            </w:tcBorders>
            <w:shd w:val="clear" w:color="auto" w:fill="auto"/>
            <w:vAlign w:val="center"/>
          </w:tcPr>
          <w:p w14:paraId="10F567EB" w14:textId="1A927E93" w:rsidR="005978EA" w:rsidRPr="009A5FAC" w:rsidRDefault="009A5FAC" w:rsidP="005978EA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sz w:val="26"/>
                <w:szCs w:val="26"/>
              </w:rPr>
            </w:pPr>
            <w:r w:rsidRPr="009A5FAC">
              <w:rPr>
                <w:rFonts w:asciiTheme="minorHAnsi" w:hAnsiTheme="minorHAnsi" w:cstheme="minorHAnsi"/>
                <w:color w:val="C00000"/>
                <w:sz w:val="36"/>
                <w:szCs w:val="36"/>
              </w:rPr>
              <w:t>[</w:t>
            </w:r>
            <w:r>
              <w:rPr>
                <w:rFonts w:asciiTheme="minorHAnsi" w:hAnsiTheme="minorHAnsi" w:cstheme="minorHAnsi"/>
                <w:color w:val="C00000"/>
                <w:sz w:val="36"/>
                <w:szCs w:val="36"/>
              </w:rPr>
              <w:t>Facility</w:t>
            </w:r>
            <w:r w:rsidRPr="009A5FAC">
              <w:rPr>
                <w:rFonts w:asciiTheme="minorHAnsi" w:hAnsiTheme="minorHAnsi" w:cstheme="minorHAnsi"/>
                <w:color w:val="C00000"/>
                <w:sz w:val="36"/>
                <w:szCs w:val="36"/>
              </w:rPr>
              <w:t xml:space="preserve"> Logo]</w:t>
            </w:r>
          </w:p>
        </w:tc>
        <w:tc>
          <w:tcPr>
            <w:tcW w:w="4567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A06030" w14:textId="77777777" w:rsidR="00C15BFA" w:rsidRPr="009A5FAC" w:rsidRDefault="00523F99" w:rsidP="00FF600D">
            <w:pPr>
              <w:jc w:val="center"/>
              <w:rPr>
                <w:rFonts w:asciiTheme="minorHAnsi" w:hAnsiTheme="minorHAnsi" w:cstheme="minorHAnsi"/>
              </w:rPr>
            </w:pPr>
            <w:r w:rsidRPr="009A5FAC">
              <w:rPr>
                <w:rFonts w:asciiTheme="minorHAnsi" w:hAnsiTheme="minorHAnsi" w:cstheme="minorHAnsi"/>
              </w:rPr>
              <w:t>Resident Label</w:t>
            </w:r>
          </w:p>
        </w:tc>
      </w:tr>
    </w:tbl>
    <w:p w14:paraId="67F53E2A" w14:textId="77777777" w:rsidR="00C15BFA" w:rsidRPr="009A5FAC" w:rsidRDefault="00C15BFA" w:rsidP="00C15BFA">
      <w:pPr>
        <w:rPr>
          <w:rFonts w:asciiTheme="minorHAnsi" w:hAnsiTheme="minorHAnsi" w:cstheme="minorHAnsi"/>
          <w:sz w:val="12"/>
          <w:szCs w:val="12"/>
        </w:rPr>
      </w:pPr>
    </w:p>
    <w:tbl>
      <w:tblPr>
        <w:tblW w:w="10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82"/>
        <w:gridCol w:w="10223"/>
      </w:tblGrid>
      <w:tr w:rsidR="00C15BFA" w:rsidRPr="009A5FAC" w14:paraId="2C749FF5" w14:textId="77777777" w:rsidTr="00F7350D">
        <w:trPr>
          <w:trHeight w:val="467"/>
        </w:trPr>
        <w:tc>
          <w:tcPr>
            <w:tcW w:w="482" w:type="dxa"/>
            <w:shd w:val="clear" w:color="auto" w:fill="auto"/>
          </w:tcPr>
          <w:p w14:paraId="465EACE5" w14:textId="77777777" w:rsidR="00C15BFA" w:rsidRPr="009A5FAC" w:rsidRDefault="00C15BFA" w:rsidP="00FF600D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9A5FAC">
              <w:rPr>
                <w:rFonts w:asciiTheme="minorHAnsi" w:hAnsiTheme="minorHAnsi" w:cstheme="minorHAnsi"/>
                <w:b/>
                <w:sz w:val="36"/>
                <w:szCs w:val="36"/>
              </w:rPr>
              <w:t>S</w:t>
            </w:r>
          </w:p>
        </w:tc>
        <w:tc>
          <w:tcPr>
            <w:tcW w:w="10223" w:type="dxa"/>
            <w:shd w:val="clear" w:color="auto" w:fill="auto"/>
          </w:tcPr>
          <w:p w14:paraId="391BACA7" w14:textId="77777777" w:rsidR="00C15BFA" w:rsidRPr="009A5FAC" w:rsidRDefault="00C15BFA" w:rsidP="00C15BF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A5FAC">
              <w:rPr>
                <w:rFonts w:asciiTheme="minorHAnsi" w:hAnsiTheme="minorHAnsi" w:cstheme="minorHAnsi"/>
                <w:b/>
                <w:sz w:val="20"/>
                <w:szCs w:val="20"/>
              </w:rPr>
              <w:t>Situation</w:t>
            </w:r>
          </w:p>
          <w:p w14:paraId="75BB45E0" w14:textId="77777777" w:rsidR="00C15BFA" w:rsidRPr="009A5FAC" w:rsidRDefault="006068EF" w:rsidP="004C62FF">
            <w:pPr>
              <w:tabs>
                <w:tab w:val="left" w:leader="underscore" w:pos="1800"/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I am concerned about a suspected UTI for the above resident.</w:t>
            </w:r>
          </w:p>
        </w:tc>
      </w:tr>
      <w:tr w:rsidR="00C15BFA" w:rsidRPr="009A5FAC" w14:paraId="65EADD8F" w14:textId="77777777" w:rsidTr="00F7350D">
        <w:trPr>
          <w:trHeight w:val="1853"/>
        </w:trPr>
        <w:tc>
          <w:tcPr>
            <w:tcW w:w="482" w:type="dxa"/>
            <w:shd w:val="clear" w:color="auto" w:fill="auto"/>
          </w:tcPr>
          <w:p w14:paraId="11293DF8" w14:textId="77777777" w:rsidR="00C15BFA" w:rsidRPr="009A5FAC" w:rsidRDefault="00C15BFA" w:rsidP="00FF600D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9A5FAC">
              <w:rPr>
                <w:rFonts w:asciiTheme="minorHAnsi" w:hAnsiTheme="minorHAnsi" w:cstheme="minorHAnsi"/>
                <w:b/>
                <w:sz w:val="36"/>
                <w:szCs w:val="36"/>
              </w:rPr>
              <w:t>B</w:t>
            </w:r>
          </w:p>
        </w:tc>
        <w:tc>
          <w:tcPr>
            <w:tcW w:w="10223" w:type="dxa"/>
            <w:shd w:val="clear" w:color="auto" w:fill="auto"/>
          </w:tcPr>
          <w:p w14:paraId="763AFCE7" w14:textId="77777777" w:rsidR="00C15BFA" w:rsidRPr="009A5FAC" w:rsidRDefault="00C15BFA" w:rsidP="00180767">
            <w:pPr>
              <w:tabs>
                <w:tab w:val="left" w:pos="9575"/>
              </w:tabs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b/>
                <w:sz w:val="20"/>
                <w:szCs w:val="20"/>
              </w:rPr>
              <w:t>Background</w:t>
            </w:r>
          </w:p>
          <w:p w14:paraId="50051165" w14:textId="4BB074A0" w:rsidR="00E6061F" w:rsidRPr="009A5FAC" w:rsidRDefault="00E6061F" w:rsidP="005D5B8E">
            <w:pPr>
              <w:tabs>
                <w:tab w:val="left" w:pos="1655"/>
                <w:tab w:val="left" w:pos="3365"/>
                <w:tab w:val="left" w:pos="9575"/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Indwelling catheter 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Yes </w:t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No </w:t>
            </w:r>
            <w:r w:rsidR="0056770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  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9A5FAC"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r w:rsidR="0056770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f yes, </w:t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="0056770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U</w:t>
            </w:r>
            <w:r w:rsidR="0056770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rethral  </w:t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□ S</w:t>
            </w:r>
            <w:r w:rsidR="0056770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uprapubic </w:t>
            </w:r>
          </w:p>
          <w:p w14:paraId="6D7923AF" w14:textId="4B19117B" w:rsidR="00000C9F" w:rsidRPr="009A5FAC" w:rsidRDefault="00E6061F" w:rsidP="005D5B8E">
            <w:pPr>
              <w:tabs>
                <w:tab w:val="left" w:pos="1655"/>
                <w:tab w:val="left" w:pos="3365"/>
                <w:tab w:val="left" w:pos="9575"/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Incontinence  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Yes </w:t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No  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9A5FAC"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f yes, is this new or worsening  </w:t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Yes </w:t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No</w:t>
            </w:r>
          </w:p>
          <w:p w14:paraId="5B5AE22A" w14:textId="26B7E9B6" w:rsidR="00CB5066" w:rsidRPr="009A5FAC" w:rsidRDefault="00D24C22" w:rsidP="00F13FC5">
            <w:pPr>
              <w:tabs>
                <w:tab w:val="left" w:pos="1655"/>
                <w:tab w:val="left" w:pos="3365"/>
                <w:tab w:val="left" w:pos="4895"/>
                <w:tab w:val="left" w:pos="7055"/>
                <w:tab w:val="left" w:pos="9935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UTI in last 6 months 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□Yes □No  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ab/>
              <w:t>I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f yes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>D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ate: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5D5B8E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Organism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5D5B8E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Treatment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5D5B8E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p w14:paraId="3BD4DB71" w14:textId="7799FC34" w:rsidR="00E6061F" w:rsidRPr="009A5FAC" w:rsidRDefault="00E6061F" w:rsidP="00180767">
            <w:pPr>
              <w:tabs>
                <w:tab w:val="left" w:pos="9575"/>
                <w:tab w:val="left" w:leader="underscore" w:pos="9935"/>
              </w:tabs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Active diagnosis (especially bladder, kidney, genitourinary condition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>s;</w:t>
            </w:r>
            <w:r w:rsidR="00000C9F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diabetes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 xml:space="preserve">; </w:t>
            </w:r>
            <w:r w:rsidR="00F13FC5">
              <w:rPr>
                <w:rFonts w:asciiTheme="minorHAnsi" w:hAnsiTheme="minorHAnsi" w:cstheme="minorHAnsi"/>
                <w:sz w:val="18"/>
                <w:szCs w:val="18"/>
              </w:rPr>
              <w:t>receiving</w:t>
            </w:r>
            <w:r w:rsidR="00000C9F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dialysis, anticoagulants):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_______________________________________________________________________________</w:t>
            </w:r>
            <w:r w:rsidR="00F7350D" w:rsidRPr="009A5FAC">
              <w:rPr>
                <w:rFonts w:asciiTheme="minorHAnsi" w:hAnsiTheme="minorHAnsi" w:cstheme="minorHAnsi"/>
                <w:sz w:val="18"/>
                <w:szCs w:val="18"/>
              </w:rPr>
              <w:t>_____________</w:t>
            </w:r>
            <w:r w:rsidR="00180767" w:rsidRPr="009A5FAC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13FC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  <w:p w14:paraId="6FF34FF2" w14:textId="696D3FF0" w:rsidR="00E6061F" w:rsidRPr="009A5FAC" w:rsidRDefault="00E6061F" w:rsidP="00180767">
            <w:pPr>
              <w:tabs>
                <w:tab w:val="left" w:pos="9575"/>
                <w:tab w:val="left" w:leader="underscore" w:pos="9935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Advance </w:t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d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irectives for limiting treatment (especially antibiotic use): ____________________________</w:t>
            </w:r>
            <w:r w:rsidR="00F7350D" w:rsidRPr="009A5FAC">
              <w:rPr>
                <w:rFonts w:asciiTheme="minorHAnsi" w:hAnsiTheme="minorHAnsi" w:cstheme="minorHAnsi"/>
                <w:sz w:val="18"/>
                <w:szCs w:val="18"/>
              </w:rPr>
              <w:t>__________</w:t>
            </w:r>
            <w:r w:rsidR="00180767" w:rsidRPr="009A5FAC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13FC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  <w:p w14:paraId="41BC0A7B" w14:textId="2123E1F0" w:rsidR="00C15BFA" w:rsidRPr="009A5FAC" w:rsidRDefault="00CB5066" w:rsidP="00F13FC5">
            <w:pPr>
              <w:tabs>
                <w:tab w:val="left" w:pos="9575"/>
                <w:tab w:val="left" w:leader="underscore" w:pos="9935"/>
              </w:tabs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Medication a</w:t>
            </w:r>
            <w:r w:rsidR="00E6061F" w:rsidRPr="009A5FAC">
              <w:rPr>
                <w:rFonts w:asciiTheme="minorHAnsi" w:hAnsiTheme="minorHAnsi" w:cstheme="minorHAnsi"/>
                <w:sz w:val="18"/>
                <w:szCs w:val="18"/>
              </w:rPr>
              <w:t>llergies:________________________________________________________________</w:t>
            </w:r>
            <w:r w:rsidR="00F7350D" w:rsidRPr="009A5FAC">
              <w:rPr>
                <w:rFonts w:asciiTheme="minorHAnsi" w:hAnsiTheme="minorHAnsi" w:cstheme="minorHAnsi"/>
                <w:sz w:val="18"/>
                <w:szCs w:val="18"/>
              </w:rPr>
              <w:t>______________</w:t>
            </w:r>
            <w:r w:rsidR="00180767" w:rsidRPr="009A5FAC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13FC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</w:tc>
      </w:tr>
      <w:tr w:rsidR="00C15BFA" w:rsidRPr="009A5FAC" w14:paraId="46F136C9" w14:textId="77777777" w:rsidTr="00F7350D">
        <w:trPr>
          <w:trHeight w:val="1142"/>
        </w:trPr>
        <w:tc>
          <w:tcPr>
            <w:tcW w:w="482" w:type="dxa"/>
            <w:shd w:val="clear" w:color="auto" w:fill="auto"/>
          </w:tcPr>
          <w:p w14:paraId="7E429EB9" w14:textId="77777777" w:rsidR="00C15BFA" w:rsidRPr="009A5FAC" w:rsidRDefault="00C15BFA" w:rsidP="00FF600D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9A5FAC">
              <w:rPr>
                <w:rFonts w:asciiTheme="minorHAnsi" w:hAnsiTheme="minorHAnsi" w:cstheme="minorHAnsi"/>
                <w:b/>
                <w:sz w:val="36"/>
                <w:szCs w:val="36"/>
              </w:rPr>
              <w:t>A</w:t>
            </w:r>
          </w:p>
        </w:tc>
        <w:tc>
          <w:tcPr>
            <w:tcW w:w="10223" w:type="dxa"/>
            <w:shd w:val="clear" w:color="auto" w:fill="auto"/>
          </w:tcPr>
          <w:p w14:paraId="5CD00F00" w14:textId="77777777" w:rsidR="00C15BFA" w:rsidRPr="009A5FAC" w:rsidRDefault="00C15BFA" w:rsidP="00C15BF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A5FAC">
              <w:rPr>
                <w:rFonts w:asciiTheme="minorHAnsi" w:hAnsiTheme="minorHAnsi" w:cstheme="minorHAnsi"/>
                <w:b/>
                <w:sz w:val="20"/>
                <w:szCs w:val="20"/>
              </w:rPr>
              <w:t>Assessment</w:t>
            </w:r>
          </w:p>
          <w:p w14:paraId="34DC4D24" w14:textId="789F681C" w:rsidR="00000C9F" w:rsidRPr="009A5FAC" w:rsidRDefault="00000C9F" w:rsidP="00C15BF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Vital signs: BP____</w:t>
            </w:r>
            <w:r w:rsidR="00F13FC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/____    HR_____     Resp. rate_____     Temp._____   0</w:t>
            </w:r>
            <w:r w:rsidRPr="009A5FAC">
              <w:rPr>
                <w:rFonts w:asciiTheme="minorHAnsi" w:hAnsiTheme="minorHAnsi" w:cstheme="minorHAnsi"/>
                <w:sz w:val="18"/>
                <w:szCs w:val="18"/>
                <w:vertAlign w:val="subscript"/>
              </w:rPr>
              <w:t>2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Sats</w:t>
            </w:r>
            <w:proofErr w:type="spellEnd"/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._____</w:t>
            </w:r>
          </w:p>
          <w:p w14:paraId="02882544" w14:textId="77777777" w:rsidR="00D24C22" w:rsidRPr="009A5FAC" w:rsidRDefault="00D24C22" w:rsidP="00D24C22">
            <w:pPr>
              <w:tabs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tbl>
            <w:tblPr>
              <w:tblStyle w:val="TableGrid"/>
              <w:tblW w:w="10015" w:type="dxa"/>
              <w:tblLayout w:type="fixed"/>
              <w:tblLook w:val="04A0" w:firstRow="1" w:lastRow="0" w:firstColumn="1" w:lastColumn="0" w:noHBand="0" w:noVBand="1"/>
            </w:tblPr>
            <w:tblGrid>
              <w:gridCol w:w="3895"/>
              <w:gridCol w:w="6120"/>
            </w:tblGrid>
            <w:tr w:rsidR="00F7350D" w:rsidRPr="009A5FAC" w14:paraId="159110B2" w14:textId="77777777" w:rsidTr="00B93F59">
              <w:trPr>
                <w:trHeight w:val="3203"/>
              </w:trPr>
              <w:tc>
                <w:tcPr>
                  <w:tcW w:w="3895" w:type="dxa"/>
                </w:tcPr>
                <w:p w14:paraId="3C0A443F" w14:textId="77777777" w:rsidR="00F7350D" w:rsidRPr="009A5FAC" w:rsidRDefault="00F7350D" w:rsidP="00F7350D">
                  <w:pPr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 xml:space="preserve">Resident </w:t>
                  </w:r>
                  <w:r w:rsidRPr="009A5FAC">
                    <w:rPr>
                      <w:rFonts w:asciiTheme="minorHAnsi" w:hAnsiTheme="minorHAnsi" w:cstheme="minorHAnsi"/>
                      <w:b/>
                      <w:sz w:val="18"/>
                      <w:szCs w:val="18"/>
                      <w:u w:val="single"/>
                    </w:rPr>
                    <w:t>WITH</w:t>
                  </w:r>
                  <w:r w:rsidRPr="009A5FAC"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 xml:space="preserve"> indwelling catheter</w:t>
                  </w:r>
                </w:p>
                <w:p w14:paraId="70E8F49C" w14:textId="77777777" w:rsidR="00F7350D" w:rsidRDefault="00F7350D" w:rsidP="00F7350D">
                  <w:pPr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The criteria are met to initiate antibiotics if one of the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following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are selected:</w:t>
                  </w:r>
                </w:p>
                <w:p w14:paraId="71DE317D" w14:textId="77777777" w:rsidR="00A41DA3" w:rsidRDefault="00A41DA3" w:rsidP="00564210">
                  <w:pPr>
                    <w:tabs>
                      <w:tab w:val="left" w:pos="36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  <w:p w14:paraId="33FCFFB5" w14:textId="2F075DD5" w:rsidR="00F7350D" w:rsidRPr="009A5FAC" w:rsidRDefault="00F7350D" w:rsidP="00564210">
                  <w:pPr>
                    <w:tabs>
                      <w:tab w:val="left" w:pos="36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No  </w:t>
                  </w:r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Yes</w:t>
                  </w:r>
                </w:p>
                <w:p w14:paraId="0BEA8020" w14:textId="656545E2" w:rsidR="00F7350D" w:rsidRPr="009A5FAC" w:rsidRDefault="00F7350D" w:rsidP="00564210">
                  <w:pPr>
                    <w:tabs>
                      <w:tab w:val="left" w:pos="102"/>
                      <w:tab w:val="left" w:pos="372"/>
                      <w:tab w:val="left" w:pos="642"/>
                    </w:tabs>
                    <w:ind w:left="552" w:hanging="552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   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</w:t>
                  </w:r>
                  <w:r w:rsidR="00F13FC5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Fever of 100°F (38°C)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>, or 2</w:t>
                  </w:r>
                  <w:r w:rsidR="00254F4A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°F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(1.1</w:t>
                  </w:r>
                  <w:r w:rsidR="00254F4A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°C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>) above baseline,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or repeated</w:t>
                  </w:r>
                  <w:r w:rsidR="00F13FC5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temperatures of </w:t>
                  </w:r>
                  <w:r w:rsidR="00F13FC5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99°F (37°C)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              </w:t>
                  </w:r>
                </w:p>
                <w:p w14:paraId="038889C5" w14:textId="2BE0BAAA" w:rsidR="00F7350D" w:rsidRPr="009A5FAC" w:rsidRDefault="00F7350D" w:rsidP="0049435F">
                  <w:pPr>
                    <w:tabs>
                      <w:tab w:val="left" w:pos="102"/>
                      <w:tab w:val="left" w:pos="372"/>
                      <w:tab w:val="left" w:pos="732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   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N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ew back or flank pain</w:t>
                  </w:r>
                </w:p>
                <w:p w14:paraId="2819FD85" w14:textId="6765CC58" w:rsidR="00F7350D" w:rsidRPr="009A5FAC" w:rsidRDefault="00F7350D" w:rsidP="0049435F">
                  <w:pPr>
                    <w:tabs>
                      <w:tab w:val="left" w:pos="102"/>
                      <w:tab w:val="left" w:pos="372"/>
                      <w:tab w:val="left" w:pos="732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   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  Rigors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/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shaking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/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chills</w:t>
                  </w:r>
                </w:p>
                <w:p w14:paraId="081F9E94" w14:textId="4AC2F774" w:rsidR="00F309A9" w:rsidRPr="009A5FAC" w:rsidRDefault="00F7350D" w:rsidP="00F13FC5">
                  <w:pPr>
                    <w:tabs>
                      <w:tab w:val="left" w:pos="102"/>
                      <w:tab w:val="left" w:pos="372"/>
                      <w:tab w:val="left" w:pos="552"/>
                    </w:tabs>
                    <w:ind w:left="552" w:hanging="552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   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  New onset delirium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(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n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ew dramatic</w:t>
                  </w:r>
                  <w:r w:rsidR="00F13FC5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change in mental status)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</w:p>
                <w:p w14:paraId="733D3F18" w14:textId="204C6D3C" w:rsidR="00F7350D" w:rsidRPr="009A5FAC" w:rsidRDefault="00F7350D" w:rsidP="00564210">
                  <w:pPr>
                    <w:tabs>
                      <w:tab w:val="left" w:pos="102"/>
                      <w:tab w:val="left" w:pos="372"/>
                      <w:tab w:val="left" w:pos="732"/>
                    </w:tabs>
                    <w:ind w:left="552" w:hanging="552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   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  Hypotension (significant change in</w:t>
                  </w:r>
                  <w:r w:rsidR="00F13FC5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baseline </w:t>
                  </w:r>
                  <w:r w:rsidR="00F13FC5">
                    <w:rPr>
                      <w:rFonts w:asciiTheme="minorHAnsi" w:hAnsiTheme="minorHAnsi" w:cstheme="minorHAnsi"/>
                      <w:sz w:val="18"/>
                      <w:szCs w:val="18"/>
                    </w:rPr>
                    <w:t>BP or SBP &lt;90)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</w:p>
                <w:p w14:paraId="0FAA64D9" w14:textId="082FAB43" w:rsidR="00F7350D" w:rsidRPr="009A5FAC" w:rsidRDefault="00F7350D" w:rsidP="0049435F">
                  <w:pPr>
                    <w:tabs>
                      <w:tab w:val="left" w:pos="102"/>
                      <w:tab w:val="left" w:pos="372"/>
                      <w:tab w:val="left" w:pos="732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   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 Acute 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suprapubic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pain</w:t>
                  </w:r>
                  <w:r w:rsidR="00556647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</w:p>
                <w:p w14:paraId="648C8EB7" w14:textId="30946A1E" w:rsidR="00CE52B0" w:rsidRPr="009A5FAC" w:rsidRDefault="00CE52B0" w:rsidP="00A41DA3">
                  <w:pPr>
                    <w:tabs>
                      <w:tab w:val="left" w:pos="102"/>
                      <w:tab w:val="left" w:pos="372"/>
                      <w:tab w:val="left" w:pos="732"/>
                    </w:tabs>
                    <w:ind w:left="552" w:hanging="552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   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  Acute pain, swelling or tenderness of</w:t>
                  </w:r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A41DA3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the </w:t>
                  </w:r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scrotal </w:t>
                  </w:r>
                  <w:r w:rsidR="00A41DA3">
                    <w:rPr>
                      <w:rFonts w:asciiTheme="minorHAnsi" w:hAnsiTheme="minorHAnsi" w:cstheme="minorHAnsi"/>
                      <w:sz w:val="18"/>
                      <w:szCs w:val="18"/>
                    </w:rPr>
                    <w:t>area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  </w:t>
                  </w:r>
                </w:p>
                <w:p w14:paraId="1FA8A0ED" w14:textId="77777777" w:rsidR="00F7350D" w:rsidRPr="009A5FAC" w:rsidRDefault="00F7350D" w:rsidP="00F7350D">
                  <w:pPr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  </w:t>
                  </w:r>
                </w:p>
              </w:tc>
              <w:tc>
                <w:tcPr>
                  <w:tcW w:w="6120" w:type="dxa"/>
                </w:tcPr>
                <w:p w14:paraId="233256AD" w14:textId="77777777" w:rsidR="00F7350D" w:rsidRPr="009A5FAC" w:rsidRDefault="00F7350D" w:rsidP="00F7350D">
                  <w:pPr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 xml:space="preserve">Resident </w:t>
                  </w:r>
                  <w:r w:rsidRPr="009A5FAC">
                    <w:rPr>
                      <w:rFonts w:asciiTheme="minorHAnsi" w:hAnsiTheme="minorHAnsi" w:cstheme="minorHAnsi"/>
                      <w:b/>
                      <w:sz w:val="18"/>
                      <w:szCs w:val="18"/>
                      <w:u w:val="single"/>
                    </w:rPr>
                    <w:t>WITHOUT</w:t>
                  </w:r>
                  <w:r w:rsidRPr="009A5FAC"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 xml:space="preserve"> indwelling catheter</w:t>
                  </w:r>
                </w:p>
                <w:p w14:paraId="5D33F5A0" w14:textId="77777777" w:rsidR="00F7350D" w:rsidRPr="009A5FAC" w:rsidRDefault="00F7350D" w:rsidP="00F7350D">
                  <w:pPr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Criteria are met to initiate antibiotics if one of the three situations are met:</w:t>
                  </w:r>
                </w:p>
                <w:p w14:paraId="5EF82CDE" w14:textId="77777777" w:rsidR="00A41DA3" w:rsidRDefault="00A41DA3" w:rsidP="00564210">
                  <w:pPr>
                    <w:tabs>
                      <w:tab w:val="left" w:pos="0"/>
                      <w:tab w:val="left" w:pos="347"/>
                      <w:tab w:val="left" w:pos="707"/>
                      <w:tab w:val="left" w:pos="2147"/>
                      <w:tab w:val="left" w:pos="385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  <w:p w14:paraId="2D62DF9B" w14:textId="28339A6C" w:rsidR="00F7350D" w:rsidRPr="009A5FAC" w:rsidRDefault="00F7350D" w:rsidP="00564210">
                  <w:pPr>
                    <w:tabs>
                      <w:tab w:val="left" w:pos="0"/>
                      <w:tab w:val="left" w:pos="347"/>
                      <w:tab w:val="left" w:pos="707"/>
                      <w:tab w:val="left" w:pos="2147"/>
                      <w:tab w:val="left" w:pos="385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No  </w:t>
                  </w:r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Yes</w:t>
                  </w:r>
                </w:p>
                <w:p w14:paraId="4529070A" w14:textId="6DA2B426" w:rsidR="00CE52B0" w:rsidRPr="009A5FAC" w:rsidRDefault="00F7350D" w:rsidP="00A41DA3">
                  <w:pPr>
                    <w:tabs>
                      <w:tab w:val="left" w:pos="347"/>
                      <w:tab w:val="left" w:pos="527"/>
                      <w:tab w:val="left" w:pos="707"/>
                      <w:tab w:val="left" w:pos="2147"/>
                      <w:tab w:val="left" w:pos="3857"/>
                    </w:tabs>
                    <w:ind w:left="527" w:hanging="527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</w:t>
                  </w:r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A41DA3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="00CE52B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Any one of the following two:</w:t>
                  </w:r>
                </w:p>
                <w:p w14:paraId="51FFDA48" w14:textId="77777777" w:rsidR="00CE52B0" w:rsidRPr="009A5FAC" w:rsidRDefault="00CE52B0" w:rsidP="00846890">
                  <w:pPr>
                    <w:tabs>
                      <w:tab w:val="left" w:pos="0"/>
                      <w:tab w:val="left" w:pos="347"/>
                      <w:tab w:val="left" w:pos="707"/>
                      <w:tab w:val="left" w:pos="887"/>
                      <w:tab w:val="left" w:pos="2147"/>
                      <w:tab w:val="left" w:pos="385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 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Acute dysuria 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alone (pa</w:t>
                  </w:r>
                  <w:r w:rsidR="00556647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in or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burning</w:t>
                  </w:r>
                  <w:r w:rsidR="00556647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while urinating)</w:t>
                  </w:r>
                </w:p>
                <w:p w14:paraId="614B03BF" w14:textId="1EB09362" w:rsidR="00F7350D" w:rsidRPr="009A5FAC" w:rsidRDefault="00CE52B0" w:rsidP="00846890">
                  <w:pPr>
                    <w:tabs>
                      <w:tab w:val="left" w:pos="0"/>
                      <w:tab w:val="left" w:pos="347"/>
                      <w:tab w:val="left" w:pos="707"/>
                      <w:tab w:val="left" w:pos="887"/>
                      <w:tab w:val="left" w:pos="2147"/>
                      <w:tab w:val="left" w:pos="385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 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Acute pain, swelling or tenderness of </w:t>
                  </w:r>
                  <w:r w:rsidR="00D73509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the </w:t>
                  </w:r>
                  <w:r w:rsidR="00A41DA3">
                    <w:rPr>
                      <w:rFonts w:asciiTheme="minorHAnsi" w:hAnsiTheme="minorHAnsi" w:cstheme="minorHAnsi"/>
                      <w:sz w:val="18"/>
                      <w:szCs w:val="18"/>
                    </w:rPr>
                    <w:t>scrotal area</w:t>
                  </w:r>
                </w:p>
                <w:p w14:paraId="15DB9E64" w14:textId="10ED96CB" w:rsidR="00F7350D" w:rsidRPr="009A5FAC" w:rsidRDefault="00F7350D" w:rsidP="00846890">
                  <w:pPr>
                    <w:tabs>
                      <w:tab w:val="left" w:pos="0"/>
                      <w:tab w:val="left" w:pos="347"/>
                      <w:tab w:val="left" w:pos="707"/>
                      <w:tab w:val="left" w:pos="2147"/>
                      <w:tab w:val="left" w:pos="3857"/>
                    </w:tabs>
                    <w:jc w:val="center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─────────────────</w:t>
                  </w:r>
                  <w:r w:rsidR="005978E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Pr="005978EA">
                    <w:rPr>
                      <w:rFonts w:asciiTheme="minorHAnsi" w:hAnsiTheme="minorHAnsi" w:cstheme="minorHAnsi"/>
                      <w:i/>
                      <w:sz w:val="18"/>
                      <w:szCs w:val="18"/>
                    </w:rPr>
                    <w:t>OR</w:t>
                  </w:r>
                  <w:r w:rsidR="005978E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──────────────────</w:t>
                  </w:r>
                </w:p>
                <w:p w14:paraId="25581A4D" w14:textId="308928BB" w:rsidR="00F7350D" w:rsidRPr="009A5FAC" w:rsidRDefault="00F7350D" w:rsidP="00A41DA3">
                  <w:pPr>
                    <w:tabs>
                      <w:tab w:val="left" w:pos="347"/>
                      <w:tab w:val="left" w:pos="527"/>
                      <w:tab w:val="left" w:pos="707"/>
                      <w:tab w:val="left" w:pos="2147"/>
                      <w:tab w:val="left" w:pos="3857"/>
                    </w:tabs>
                    <w:ind w:left="527" w:hanging="527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□</w:t>
                  </w:r>
                  <w:r w:rsidR="002269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</w:t>
                  </w:r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A41DA3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Single temp of 100°F (38°C)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>, or 2</w:t>
                  </w:r>
                  <w:r w:rsidR="00254F4A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°F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(1.1</w:t>
                  </w:r>
                  <w:r w:rsidR="00254F4A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°C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>) above baseline,</w:t>
                  </w:r>
                  <w:r w:rsidR="00254F4A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or repeated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temperatures of </w:t>
                  </w:r>
                  <w:r w:rsidR="00254F4A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99°F (37°C)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Pr="00254F4A">
                    <w:rPr>
                      <w:rFonts w:asciiTheme="minorHAnsi" w:hAnsiTheme="minorHAnsi" w:cstheme="minorHAnsi"/>
                      <w:b/>
                      <w:sz w:val="18"/>
                      <w:szCs w:val="18"/>
                      <w:u w:val="single"/>
                    </w:rPr>
                    <w:t>and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at least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o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ne 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of the following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new </w:t>
                  </w:r>
                  <w:r w:rsidR="00556647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or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worsening 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>symptoms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:</w:t>
                  </w:r>
                </w:p>
                <w:p w14:paraId="3FF5C9C0" w14:textId="77777777" w:rsidR="00F7350D" w:rsidRPr="009A5FAC" w:rsidRDefault="00F7350D" w:rsidP="001162BC">
                  <w:pPr>
                    <w:tabs>
                      <w:tab w:val="left" w:pos="0"/>
                      <w:tab w:val="left" w:pos="347"/>
                      <w:tab w:val="left" w:pos="707"/>
                      <w:tab w:val="left" w:pos="2327"/>
                      <w:tab w:val="left" w:pos="403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</w:t>
                  </w:r>
                  <w:r w:rsidR="002269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Urgency          </w:t>
                  </w:r>
                  <w:r w:rsidR="00A5427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</w:t>
                  </w:r>
                  <w:r w:rsidR="002269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 Suprapubic pain</w:t>
                  </w:r>
                  <w:r w:rsidR="00A5427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="00A5427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Frequency                </w:t>
                  </w:r>
                </w:p>
                <w:p w14:paraId="5349930E" w14:textId="77777777" w:rsidR="00F7350D" w:rsidRPr="009A5FAC" w:rsidRDefault="00F7350D" w:rsidP="001162BC">
                  <w:pPr>
                    <w:tabs>
                      <w:tab w:val="left" w:pos="0"/>
                      <w:tab w:val="left" w:pos="347"/>
                      <w:tab w:val="left" w:pos="707"/>
                      <w:tab w:val="left" w:pos="2327"/>
                      <w:tab w:val="left" w:pos="403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</w:t>
                  </w:r>
                  <w:r w:rsidR="002269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 Gross hematuria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Back or flank pain 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 Urinary incontinence</w:t>
                  </w:r>
                </w:p>
                <w:p w14:paraId="489B64CA" w14:textId="7F236889" w:rsidR="00F7350D" w:rsidRPr="009A5FAC" w:rsidRDefault="00117368" w:rsidP="00846890">
                  <w:pPr>
                    <w:tabs>
                      <w:tab w:val="left" w:pos="0"/>
                      <w:tab w:val="left" w:pos="347"/>
                      <w:tab w:val="left" w:pos="707"/>
                      <w:tab w:val="left" w:pos="2147"/>
                      <w:tab w:val="left" w:pos="3857"/>
                    </w:tabs>
                    <w:jc w:val="center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─</w:t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────────────────</w:t>
                  </w:r>
                  <w:r w:rsidR="005978E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F7350D" w:rsidRPr="005978EA">
                    <w:rPr>
                      <w:rFonts w:asciiTheme="minorHAnsi" w:hAnsiTheme="minorHAnsi" w:cstheme="minorHAnsi"/>
                      <w:i/>
                      <w:sz w:val="18"/>
                      <w:szCs w:val="18"/>
                    </w:rPr>
                    <w:t>OR</w:t>
                  </w:r>
                  <w:r w:rsidR="005978E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──────────────────</w:t>
                  </w:r>
                </w:p>
                <w:p w14:paraId="0C767805" w14:textId="14C827E2" w:rsidR="00F7350D" w:rsidRPr="009A5FAC" w:rsidRDefault="00F7350D" w:rsidP="00A41DA3">
                  <w:pPr>
                    <w:tabs>
                      <w:tab w:val="left" w:pos="0"/>
                      <w:tab w:val="left" w:pos="347"/>
                      <w:tab w:val="left" w:pos="544"/>
                      <w:tab w:val="left" w:pos="707"/>
                      <w:tab w:val="left" w:pos="2147"/>
                      <w:tab w:val="left" w:pos="385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□     □ </w:t>
                  </w:r>
                  <w:r w:rsidR="00A41DA3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No </w:t>
                  </w:r>
                  <w:r w:rsidR="00A41DA3">
                    <w:rPr>
                      <w:rFonts w:asciiTheme="minorHAnsi" w:hAnsiTheme="minorHAnsi" w:cstheme="minorHAnsi"/>
                      <w:sz w:val="18"/>
                      <w:szCs w:val="18"/>
                    </w:rPr>
                    <w:t>f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ever, but two or more of the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following 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new or worsening 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symptoms: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</w:t>
                  </w:r>
                </w:p>
                <w:p w14:paraId="37E71B1A" w14:textId="23A02ED0" w:rsidR="00F7350D" w:rsidRPr="009A5FAC" w:rsidRDefault="00F7350D" w:rsidP="001162BC">
                  <w:pPr>
                    <w:tabs>
                      <w:tab w:val="left" w:pos="0"/>
                      <w:tab w:val="left" w:pos="347"/>
                      <w:tab w:val="left" w:pos="707"/>
                      <w:tab w:val="left" w:pos="2327"/>
                      <w:tab w:val="left" w:pos="403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 </w:t>
                  </w:r>
                  <w:r w:rsidR="002269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Urgency    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Suprapubic pain 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="00A5427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</w:t>
                  </w:r>
                  <w:r w:rsidR="001B082C">
                    <w:rPr>
                      <w:rFonts w:asciiTheme="minorHAnsi" w:hAnsiTheme="minorHAnsi" w:cstheme="minorHAnsi"/>
                      <w:sz w:val="18"/>
                      <w:szCs w:val="18"/>
                    </w:rPr>
                    <w:t>Frequency</w:t>
                  </w:r>
                </w:p>
                <w:p w14:paraId="380792A2" w14:textId="35713378" w:rsidR="00F7350D" w:rsidRPr="009A5FAC" w:rsidRDefault="00F7350D" w:rsidP="00254F4A">
                  <w:pPr>
                    <w:tabs>
                      <w:tab w:val="left" w:pos="0"/>
                      <w:tab w:val="left" w:pos="347"/>
                      <w:tab w:val="left" w:pos="707"/>
                      <w:tab w:val="left" w:pos="2327"/>
                      <w:tab w:val="left" w:pos="385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</w:t>
                  </w:r>
                  <w:r w:rsidR="002269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</w:t>
                  </w:r>
                  <w:r w:rsidR="001B082C">
                    <w:rPr>
                      <w:rFonts w:asciiTheme="minorHAnsi" w:hAnsiTheme="minorHAnsi" w:cstheme="minorHAnsi"/>
                      <w:sz w:val="18"/>
                      <w:szCs w:val="18"/>
                    </w:rPr>
                    <w:t>Gross hematuria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>U</w:t>
                  </w:r>
                  <w:r w:rsidR="001B082C">
                    <w:rPr>
                      <w:rFonts w:asciiTheme="minorHAnsi" w:hAnsiTheme="minorHAnsi" w:cstheme="minorHAnsi"/>
                      <w:sz w:val="18"/>
                      <w:szCs w:val="18"/>
                    </w:rPr>
                    <w:t>rinary incontinence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</w:t>
                  </w:r>
                </w:p>
              </w:tc>
            </w:tr>
          </w:tbl>
          <w:p w14:paraId="793A26D8" w14:textId="77777777" w:rsidR="00BA3057" w:rsidRPr="009A5FAC" w:rsidRDefault="004C62FF">
            <w:pPr>
              <w:tabs>
                <w:tab w:val="left" w:leader="underscore" w:pos="9604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</w:tr>
      <w:tr w:rsidR="00C15BFA" w:rsidRPr="009A5FAC" w14:paraId="6B8A7737" w14:textId="77777777" w:rsidTr="00F7350D">
        <w:trPr>
          <w:trHeight w:val="791"/>
        </w:trPr>
        <w:tc>
          <w:tcPr>
            <w:tcW w:w="482" w:type="dxa"/>
            <w:shd w:val="clear" w:color="auto" w:fill="auto"/>
          </w:tcPr>
          <w:p w14:paraId="2ECFA2D9" w14:textId="77777777" w:rsidR="00C15BFA" w:rsidRPr="009A5FAC" w:rsidRDefault="00C15BFA" w:rsidP="00FF600D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9A5FAC">
              <w:rPr>
                <w:rFonts w:asciiTheme="minorHAnsi" w:hAnsiTheme="minorHAnsi" w:cstheme="minorHAnsi"/>
                <w:b/>
                <w:sz w:val="36"/>
                <w:szCs w:val="36"/>
              </w:rPr>
              <w:t>R</w:t>
            </w:r>
          </w:p>
        </w:tc>
        <w:tc>
          <w:tcPr>
            <w:tcW w:w="10223" w:type="dxa"/>
            <w:shd w:val="clear" w:color="auto" w:fill="auto"/>
          </w:tcPr>
          <w:p w14:paraId="543A4BD5" w14:textId="16ED464C" w:rsidR="00F13FC5" w:rsidRPr="009A5FAC" w:rsidRDefault="00F13FC5" w:rsidP="00F13FC5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Recommendation</w:t>
            </w:r>
          </w:p>
          <w:p w14:paraId="1F589A1E" w14:textId="420D4BDE" w:rsidR="00FD37A0" w:rsidRPr="009A5FAC" w:rsidRDefault="00FD37A0" w:rsidP="00FA5243">
            <w:pPr>
              <w:tabs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="001162BC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Protocol criteria met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="001B082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Resident may require </w:t>
            </w:r>
            <w:r w:rsidR="001650D1">
              <w:rPr>
                <w:rFonts w:asciiTheme="minorHAnsi" w:hAnsiTheme="minorHAnsi" w:cstheme="minorHAnsi"/>
                <w:sz w:val="18"/>
                <w:szCs w:val="18"/>
              </w:rPr>
              <w:t xml:space="preserve">UA and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urine culture or an antibiotic.</w:t>
            </w:r>
          </w:p>
          <w:p w14:paraId="251D2E6B" w14:textId="23B7D69F" w:rsidR="00C15BFA" w:rsidRPr="009A5FAC" w:rsidRDefault="00FD37A0" w:rsidP="001B082C">
            <w:pPr>
              <w:tabs>
                <w:tab w:val="left" w:leader="underscore" w:pos="9604"/>
              </w:tabs>
              <w:spacing w:before="80"/>
              <w:rPr>
                <w:rFonts w:asciiTheme="minorHAnsi" w:hAnsiTheme="minorHAnsi" w:cstheme="minorHAnsi"/>
                <w:sz w:val="12"/>
                <w:szCs w:val="16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="001162BC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Protocol criteria are NOT met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. Resident </w:t>
            </w:r>
            <w:r w:rsidR="001B082C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DOES</w:t>
            </w:r>
            <w:r w:rsidRPr="009A5FAC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 xml:space="preserve"> NOT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need immediate antibiotic but may need additional observation</w:t>
            </w:r>
            <w:r w:rsidR="001B082C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Pr="009A5FAC" w:rsidDel="0044741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</w:tc>
      </w:tr>
      <w:tr w:rsidR="00C15BFA" w:rsidRPr="009A5FAC" w14:paraId="4F427A85" w14:textId="77777777" w:rsidTr="00F7350D">
        <w:trPr>
          <w:trHeight w:val="890"/>
        </w:trPr>
        <w:tc>
          <w:tcPr>
            <w:tcW w:w="482" w:type="dxa"/>
            <w:shd w:val="clear" w:color="auto" w:fill="auto"/>
          </w:tcPr>
          <w:p w14:paraId="3A0C6999" w14:textId="77777777" w:rsidR="00C15BFA" w:rsidRPr="009A5FAC" w:rsidRDefault="00C15BFA" w:rsidP="00FF600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0223" w:type="dxa"/>
            <w:shd w:val="clear" w:color="auto" w:fill="auto"/>
          </w:tcPr>
          <w:p w14:paraId="093BECB9" w14:textId="10BA015C" w:rsidR="00C15BFA" w:rsidRPr="009A5FAC" w:rsidRDefault="00C15BFA" w:rsidP="001B082C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spacing w:before="80"/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Nurse’s Signature: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86D16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486D16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1B082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Date</w:t>
            </w:r>
            <w:r w:rsidR="001B082C">
              <w:rPr>
                <w:rFonts w:asciiTheme="minorHAnsi" w:hAnsiTheme="minorHAnsi" w:cstheme="minorHAnsi"/>
                <w:b/>
                <w:sz w:val="18"/>
                <w:szCs w:val="18"/>
              </w:rPr>
              <w:t>/Time</w:t>
            </w: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: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ab/>
            </w:r>
          </w:p>
          <w:p w14:paraId="5AF53C63" w14:textId="1D3BD0E3" w:rsidR="00C15BFA" w:rsidRPr="009A5FAC" w:rsidRDefault="00A16C0D" w:rsidP="00486D16">
            <w:pPr>
              <w:tabs>
                <w:tab w:val="left" w:leader="underscore" w:pos="6605"/>
                <w:tab w:val="left" w:leader="underscore" w:pos="7488"/>
                <w:tab w:val="left" w:leader="underscore" w:pos="9935"/>
              </w:tabs>
              <w:spacing w:before="80"/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C15BFA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Notification of Family/POA Name:</w:t>
            </w:r>
            <w:r w:rsidR="00486D1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486D16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ab/>
            </w:r>
            <w:r w:rsidR="00486D1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C15BFA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Date/Time:</w:t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ab/>
            </w:r>
          </w:p>
          <w:p w14:paraId="0D1A913D" w14:textId="17888124" w:rsidR="00C15BFA" w:rsidRPr="009A5FAC" w:rsidRDefault="00A16C0D" w:rsidP="001B082C">
            <w:pPr>
              <w:tabs>
                <w:tab w:val="left" w:leader="underscore" w:pos="4175"/>
                <w:tab w:val="left" w:pos="4924"/>
                <w:tab w:val="left" w:leader="underscore" w:pos="6605"/>
                <w:tab w:val="left" w:leader="underscore" w:pos="9935"/>
              </w:tabs>
              <w:spacing w:before="8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□</w:t>
            </w:r>
            <w:r w:rsidR="00C15BFA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Faxed or </w:t>
            </w: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□</w:t>
            </w:r>
            <w:r w:rsidR="001B082C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C15BFA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Called to:</w:t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B082C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C15BFA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By:</w:t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B082C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1B082C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1B082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B082C">
              <w:rPr>
                <w:rFonts w:asciiTheme="minorHAnsi" w:hAnsiTheme="minorHAnsi" w:cstheme="minorHAnsi"/>
                <w:b/>
                <w:sz w:val="18"/>
                <w:szCs w:val="18"/>
              </w:rPr>
              <w:t>Date/T</w:t>
            </w:r>
            <w:r w:rsidR="00C15BFA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ime:</w:t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ab/>
            </w:r>
          </w:p>
        </w:tc>
      </w:tr>
      <w:tr w:rsidR="00C15BFA" w:rsidRPr="009A5FAC" w14:paraId="1333DF6A" w14:textId="77777777" w:rsidTr="00F7350D">
        <w:trPr>
          <w:trHeight w:val="20"/>
        </w:trPr>
        <w:tc>
          <w:tcPr>
            <w:tcW w:w="10705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E9C35CE" w14:textId="77777777" w:rsidR="00B3125C" w:rsidRDefault="00B3125C" w:rsidP="00FF600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4632459" w14:textId="77777777" w:rsidR="00C15BFA" w:rsidRPr="009A5FAC" w:rsidRDefault="00BA3057" w:rsidP="00FF600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A5FAC">
              <w:rPr>
                <w:rFonts w:asciiTheme="minorHAnsi" w:hAnsiTheme="minorHAnsi" w:cstheme="minorHAnsi"/>
                <w:b/>
                <w:sz w:val="20"/>
                <w:szCs w:val="20"/>
              </w:rPr>
              <w:t>P</w:t>
            </w:r>
            <w:r w:rsidR="00C15BFA" w:rsidRPr="009A5FAC">
              <w:rPr>
                <w:rFonts w:asciiTheme="minorHAnsi" w:hAnsiTheme="minorHAnsi" w:cstheme="minorHAnsi"/>
                <w:b/>
                <w:sz w:val="20"/>
                <w:szCs w:val="20"/>
              </w:rPr>
              <w:t>hysician Orders/Response</w:t>
            </w:r>
            <w:r w:rsidR="00195453" w:rsidRPr="009A5FA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(Please check all that apply)</w:t>
            </w:r>
          </w:p>
          <w:p w14:paraId="2A76309E" w14:textId="77777777" w:rsidR="00C15BFA" w:rsidRPr="009A5FAC" w:rsidRDefault="00A16C0D" w:rsidP="00FF600D">
            <w:pPr>
              <w:tabs>
                <w:tab w:val="left" w:leader="underscore" w:pos="10080"/>
              </w:tabs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I have reviewed the above </w:t>
            </w:r>
            <w:r w:rsidR="00C15BFA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SBAR</w:t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</w:tr>
      <w:tr w:rsidR="00C15BFA" w:rsidRPr="009A5FAC" w14:paraId="5337DCDD" w14:textId="77777777" w:rsidTr="00F7350D">
        <w:trPr>
          <w:trHeight w:val="854"/>
        </w:trPr>
        <w:tc>
          <w:tcPr>
            <w:tcW w:w="1070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E99F5" w14:textId="77777777" w:rsidR="00FD37A0" w:rsidRPr="009A5FAC" w:rsidRDefault="00FD37A0" w:rsidP="00FD37A0">
            <w:pPr>
              <w:tabs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□ </w:t>
            </w:r>
            <w:r w:rsidR="00195453" w:rsidRPr="009A5FAC">
              <w:rPr>
                <w:rFonts w:asciiTheme="minorHAnsi" w:hAnsiTheme="minorHAnsi" w:cstheme="minorHAnsi"/>
                <w:sz w:val="18"/>
                <w:szCs w:val="18"/>
              </w:rPr>
              <w:t>U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rine culture (if indicated)</w:t>
            </w:r>
          </w:p>
          <w:p w14:paraId="73352B89" w14:textId="2E783DD1" w:rsidR="00FD37A0" w:rsidRPr="009A5FAC" w:rsidRDefault="00FD37A0" w:rsidP="00FD37A0">
            <w:pPr>
              <w:tabs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□ Encourage 4oz of cranberry juice </w:t>
            </w:r>
            <w:r w:rsidR="00102E85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or another liquid </w:t>
            </w:r>
            <w:proofErr w:type="gramStart"/>
            <w:r w:rsidR="00102E85" w:rsidRPr="009A5FAC">
              <w:rPr>
                <w:rFonts w:asciiTheme="minorHAnsi" w:hAnsiTheme="minorHAnsi" w:cstheme="minorHAnsi"/>
                <w:sz w:val="18"/>
                <w:szCs w:val="18"/>
              </w:rPr>
              <w:t>( _</w:t>
            </w:r>
            <w:proofErr w:type="gramEnd"/>
            <w:r w:rsidR="00102E85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__________________ ) </w:t>
            </w:r>
            <w:r w:rsidR="00535C44">
              <w:rPr>
                <w:rFonts w:asciiTheme="minorHAnsi" w:hAnsiTheme="minorHAnsi" w:cstheme="minorHAnsi"/>
                <w:sz w:val="18"/>
                <w:szCs w:val="18"/>
              </w:rPr>
              <w:t xml:space="preserve">for </w:t>
            </w:r>
            <w:r w:rsidR="00535C44" w:rsidRPr="009A5FAC">
              <w:rPr>
                <w:rFonts w:asciiTheme="minorHAnsi" w:hAnsiTheme="minorHAnsi" w:cstheme="minorHAnsi"/>
                <w:sz w:val="18"/>
                <w:szCs w:val="18"/>
              </w:rPr>
              <w:t>___________</w:t>
            </w:r>
            <w:r w:rsidR="00535C44">
              <w:rPr>
                <w:rFonts w:asciiTheme="minorHAnsi" w:hAnsiTheme="minorHAnsi" w:cstheme="minorHAnsi"/>
                <w:sz w:val="18"/>
                <w:szCs w:val="18"/>
              </w:rPr>
              <w:t xml:space="preserve"> times/day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, until symptoms resolve</w:t>
            </w:r>
          </w:p>
          <w:p w14:paraId="59D41750" w14:textId="77777777" w:rsidR="00FD37A0" w:rsidRPr="009A5FAC" w:rsidRDefault="00FD37A0" w:rsidP="00FD37A0">
            <w:pPr>
              <w:tabs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□ Record fluid intake &amp; output until symptoms resolve (</w:t>
            </w:r>
            <w:r w:rsidR="00712B69" w:rsidRPr="009A5FAC">
              <w:rPr>
                <w:rFonts w:asciiTheme="minorHAnsi" w:hAnsiTheme="minorHAnsi" w:cstheme="minorHAnsi"/>
                <w:sz w:val="18"/>
                <w:szCs w:val="18"/>
              </w:rPr>
              <w:t>o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utput can also be measured from urinal or by weighing diapers</w:t>
            </w:r>
            <w:r w:rsidR="00712B69" w:rsidRPr="009A5FAC"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etc.) </w:t>
            </w:r>
          </w:p>
          <w:p w14:paraId="388F2B4F" w14:textId="214A08EA" w:rsidR="00FD37A0" w:rsidRPr="009A5FAC" w:rsidRDefault="00FD37A0" w:rsidP="00FA5243">
            <w:pPr>
              <w:tabs>
                <w:tab w:val="left" w:pos="3937"/>
                <w:tab w:val="left" w:leader="underscore" w:pos="5647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□ Assess vital 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signs, including temp; every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 hours for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hours</w:t>
            </w:r>
          </w:p>
          <w:p w14:paraId="677D47F8" w14:textId="61029B44" w:rsidR="00FD37A0" w:rsidRPr="009A5FAC" w:rsidRDefault="00FD37A0" w:rsidP="00FA5243">
            <w:pPr>
              <w:tabs>
                <w:tab w:val="left" w:pos="5647"/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□ Monitor and notify PCP if symptoms worsen or unresolved in</w:t>
            </w:r>
            <w:r w:rsidR="00712B69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712B69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hours   </w:t>
            </w:r>
          </w:p>
          <w:p w14:paraId="231F1B45" w14:textId="203701B1" w:rsidR="00FD37A0" w:rsidRPr="00FA5243" w:rsidRDefault="00FD37A0" w:rsidP="00FA5243">
            <w:pPr>
              <w:tabs>
                <w:tab w:val="left" w:leader="underscore" w:pos="10417"/>
              </w:tabs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□ Other</w:t>
            </w:r>
            <w:r w:rsidRPr="009A5FAC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FA524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A5243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</w:p>
          <w:p w14:paraId="7B65F4D0" w14:textId="04ACF0B1" w:rsidR="00FD37A0" w:rsidRPr="009A5FAC" w:rsidRDefault="00FD37A0" w:rsidP="00FD37A0">
            <w:pPr>
              <w:tabs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□ For antibiotic orders (if </w:t>
            </w:r>
            <w:r w:rsidR="00195453" w:rsidRPr="009A5FAC">
              <w:rPr>
                <w:rFonts w:asciiTheme="minorHAnsi" w:hAnsiTheme="minorHAnsi" w:cstheme="minorHAnsi"/>
                <w:sz w:val="18"/>
                <w:szCs w:val="18"/>
              </w:rPr>
              <w:t>needed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) please complete script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 below:</w:t>
            </w:r>
          </w:p>
          <w:p w14:paraId="3C3B8A5D" w14:textId="28232C4D" w:rsidR="00EA6D00" w:rsidRPr="00FA5243" w:rsidRDefault="00FD37A0" w:rsidP="00486D16">
            <w:pPr>
              <w:tabs>
                <w:tab w:val="left" w:leader="underscore" w:pos="2137"/>
                <w:tab w:val="left" w:pos="3307"/>
                <w:tab w:val="left" w:pos="4297"/>
                <w:tab w:val="left" w:pos="5917"/>
                <w:tab w:val="left" w:pos="7357"/>
                <w:tab w:val="left" w:pos="10417"/>
              </w:tabs>
              <w:spacing w:before="120" w:after="40"/>
              <w:ind w:left="157" w:right="-14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Drug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Do</w:t>
            </w:r>
            <w:r w:rsidR="00102E85" w:rsidRPr="009A5FAC">
              <w:rPr>
                <w:rFonts w:asciiTheme="minorHAnsi" w:hAnsiTheme="minorHAnsi" w:cstheme="minorHAnsi"/>
                <w:sz w:val="18"/>
                <w:szCs w:val="18"/>
              </w:rPr>
              <w:t>se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02E85" w:rsidRPr="009A5FAC">
              <w:rPr>
                <w:rFonts w:asciiTheme="minorHAnsi" w:hAnsiTheme="minorHAnsi" w:cstheme="minorHAnsi"/>
                <w:sz w:val="18"/>
                <w:szCs w:val="18"/>
              </w:rPr>
              <w:t>Route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02E85" w:rsidRPr="009A5FAC">
              <w:rPr>
                <w:rFonts w:asciiTheme="minorHAnsi" w:hAnsiTheme="minorHAnsi" w:cstheme="minorHAnsi"/>
                <w:sz w:val="18"/>
                <w:szCs w:val="18"/>
              </w:rPr>
              <w:t>Frequency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Duration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Indication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</w:tc>
        <w:bookmarkStart w:id="0" w:name="_GoBack"/>
        <w:bookmarkEnd w:id="0"/>
      </w:tr>
    </w:tbl>
    <w:p w14:paraId="2120E447" w14:textId="77777777" w:rsidR="00C15BFA" w:rsidRPr="009A5FAC" w:rsidRDefault="00C15BFA" w:rsidP="00C15BFA">
      <w:pPr>
        <w:rPr>
          <w:rFonts w:asciiTheme="minorHAnsi" w:hAnsiTheme="minorHAnsi" w:cstheme="minorHAnsi"/>
          <w:sz w:val="12"/>
          <w:szCs w:val="12"/>
        </w:rPr>
      </w:pPr>
    </w:p>
    <w:tbl>
      <w:tblPr>
        <w:tblW w:w="106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94"/>
        <w:gridCol w:w="2602"/>
      </w:tblGrid>
      <w:tr w:rsidR="00C15BFA" w:rsidRPr="009A5FAC" w14:paraId="3B0350A2" w14:textId="77777777" w:rsidTr="00EA76BC">
        <w:trPr>
          <w:trHeight w:val="533"/>
        </w:trPr>
        <w:tc>
          <w:tcPr>
            <w:tcW w:w="8094" w:type="dxa"/>
            <w:shd w:val="clear" w:color="auto" w:fill="auto"/>
          </w:tcPr>
          <w:p w14:paraId="05E2310B" w14:textId="7CDFCAFE" w:rsidR="00C15BFA" w:rsidRPr="00486D16" w:rsidRDefault="00C15BFA" w:rsidP="00C15BF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86D16">
              <w:rPr>
                <w:rFonts w:asciiTheme="minorHAnsi" w:hAnsiTheme="minorHAnsi" w:cstheme="minorHAnsi"/>
                <w:b/>
                <w:sz w:val="18"/>
                <w:szCs w:val="18"/>
              </w:rPr>
              <w:t>Physician Signature</w:t>
            </w:r>
            <w:r w:rsidR="00486D16">
              <w:rPr>
                <w:rFonts w:asciiTheme="minorHAnsi" w:hAnsiTheme="minorHAnsi" w:cstheme="minorHAnsi"/>
                <w:b/>
                <w:sz w:val="18"/>
                <w:szCs w:val="18"/>
              </w:rPr>
              <w:t>:</w:t>
            </w:r>
          </w:p>
        </w:tc>
        <w:tc>
          <w:tcPr>
            <w:tcW w:w="2602" w:type="dxa"/>
            <w:shd w:val="clear" w:color="auto" w:fill="auto"/>
          </w:tcPr>
          <w:p w14:paraId="51801DC8" w14:textId="39048143" w:rsidR="00C15BFA" w:rsidRPr="00486D16" w:rsidRDefault="00C15BFA" w:rsidP="00C15BF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86D16">
              <w:rPr>
                <w:rFonts w:asciiTheme="minorHAnsi" w:hAnsiTheme="minorHAnsi" w:cstheme="minorHAnsi"/>
                <w:b/>
                <w:sz w:val="18"/>
                <w:szCs w:val="18"/>
              </w:rPr>
              <w:t>Date</w:t>
            </w:r>
            <w:r w:rsidR="00486D16">
              <w:rPr>
                <w:rFonts w:asciiTheme="minorHAnsi" w:hAnsiTheme="minorHAnsi" w:cstheme="minorHAnsi"/>
                <w:b/>
                <w:sz w:val="18"/>
                <w:szCs w:val="18"/>
              </w:rPr>
              <w:t>/Time:</w:t>
            </w:r>
          </w:p>
        </w:tc>
      </w:tr>
    </w:tbl>
    <w:p w14:paraId="09391B91" w14:textId="77777777" w:rsidR="00C15BFA" w:rsidRPr="009A5FAC" w:rsidRDefault="00C15BFA" w:rsidP="00C15BFA">
      <w:pPr>
        <w:rPr>
          <w:rFonts w:asciiTheme="minorHAnsi" w:hAnsiTheme="minorHAnsi" w:cstheme="minorHAnsi"/>
          <w:sz w:val="6"/>
          <w:szCs w:val="6"/>
        </w:rPr>
      </w:pPr>
    </w:p>
    <w:p w14:paraId="50599A4E" w14:textId="3159A7E1" w:rsidR="00B3125C" w:rsidRPr="00B3125C" w:rsidRDefault="00C15BFA" w:rsidP="00B3125C">
      <w:pPr>
        <w:tabs>
          <w:tab w:val="left" w:leader="underscore" w:pos="7290"/>
        </w:tabs>
        <w:rPr>
          <w:rFonts w:asciiTheme="minorHAnsi" w:hAnsiTheme="minorHAnsi" w:cstheme="minorHAnsi"/>
          <w:b/>
          <w:sz w:val="22"/>
          <w:szCs w:val="22"/>
        </w:rPr>
      </w:pPr>
      <w:r w:rsidRPr="00B3125C">
        <w:rPr>
          <w:rFonts w:asciiTheme="minorHAnsi" w:hAnsiTheme="minorHAnsi" w:cstheme="minorHAnsi"/>
          <w:b/>
          <w:sz w:val="22"/>
          <w:szCs w:val="22"/>
        </w:rPr>
        <w:t xml:space="preserve">Please Fax Back To: </w:t>
      </w:r>
      <w:r w:rsidR="005978EA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="00B3125C" w:rsidRPr="00B3125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B3125C" w:rsidRPr="00B3125C">
        <w:rPr>
          <w:rFonts w:asciiTheme="minorHAnsi" w:hAnsiTheme="minorHAnsi" w:cstheme="minorHAnsi"/>
          <w:sz w:val="22"/>
          <w:szCs w:val="22"/>
        </w:rPr>
        <w:t>or</w:t>
      </w:r>
      <w:r w:rsidR="00B3125C" w:rsidRPr="00B3125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A16C0D" w:rsidRPr="00B3125C">
        <w:rPr>
          <w:rFonts w:asciiTheme="minorHAnsi" w:hAnsiTheme="minorHAnsi" w:cstheme="minorHAnsi"/>
          <w:sz w:val="22"/>
          <w:szCs w:val="22"/>
        </w:rPr>
        <w:t>□</w:t>
      </w:r>
      <w:r w:rsidRPr="00B3125C">
        <w:rPr>
          <w:rFonts w:asciiTheme="minorHAnsi" w:hAnsiTheme="minorHAnsi" w:cstheme="minorHAnsi"/>
          <w:sz w:val="22"/>
          <w:szCs w:val="22"/>
        </w:rPr>
        <w:t xml:space="preserve"> </w:t>
      </w:r>
      <w:r w:rsidR="00DA6361" w:rsidRPr="00B3125C">
        <w:rPr>
          <w:rFonts w:asciiTheme="minorHAnsi" w:hAnsiTheme="minorHAnsi" w:cstheme="minorHAnsi"/>
          <w:b/>
          <w:sz w:val="22"/>
          <w:szCs w:val="22"/>
        </w:rPr>
        <w:t>Telephone Order</w:t>
      </w:r>
    </w:p>
    <w:p w14:paraId="7E281DF3" w14:textId="3E4E5070" w:rsidR="00C15BFA" w:rsidRPr="00B3125C" w:rsidRDefault="00C15BFA" w:rsidP="00B3125C">
      <w:pPr>
        <w:tabs>
          <w:tab w:val="left" w:leader="underscore" w:pos="10080"/>
        </w:tabs>
        <w:spacing w:before="120"/>
        <w:jc w:val="center"/>
        <w:rPr>
          <w:rFonts w:asciiTheme="minorHAnsi" w:hAnsiTheme="minorHAnsi" w:cstheme="minorHAnsi"/>
          <w:i/>
          <w:sz w:val="22"/>
          <w:szCs w:val="22"/>
        </w:rPr>
      </w:pPr>
      <w:r w:rsidRPr="00B3125C">
        <w:rPr>
          <w:rFonts w:asciiTheme="minorHAnsi" w:hAnsiTheme="minorHAnsi" w:cstheme="minorHAnsi"/>
          <w:i/>
          <w:sz w:val="22"/>
          <w:szCs w:val="22"/>
        </w:rPr>
        <w:t>File Under Physician Order/Progress Notes</w:t>
      </w:r>
    </w:p>
    <w:sectPr w:rsidR="00C15BFA" w:rsidRPr="00B3125C" w:rsidSect="005978EA">
      <w:headerReference w:type="default" r:id="rId7"/>
      <w:footerReference w:type="default" r:id="rId8"/>
      <w:pgSz w:w="12240" w:h="15840"/>
      <w:pgMar w:top="576" w:right="720" w:bottom="576" w:left="72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CC1DCF" w14:textId="77777777" w:rsidR="0064470D" w:rsidRDefault="0064470D" w:rsidP="009A5FAC">
      <w:r>
        <w:separator/>
      </w:r>
    </w:p>
  </w:endnote>
  <w:endnote w:type="continuationSeparator" w:id="0">
    <w:p w14:paraId="1DD1CA9F" w14:textId="77777777" w:rsidR="0064470D" w:rsidRDefault="0064470D" w:rsidP="009A5F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28407C" w14:textId="592706F2" w:rsidR="00B3125C" w:rsidRDefault="006176F5" w:rsidP="005978EA">
    <w:pPr>
      <w:pStyle w:val="Footer"/>
      <w:ind w:right="-360"/>
      <w:jc w:val="right"/>
    </w:pPr>
    <w:r w:rsidRPr="006176F5">
      <w:rPr>
        <w:noProof/>
      </w:rPr>
      <w:drawing>
        <wp:anchor distT="0" distB="0" distL="114300" distR="114300" simplePos="0" relativeHeight="251658240" behindDoc="0" locked="0" layoutInCell="1" allowOverlap="1" wp14:anchorId="6A35A230" wp14:editId="50FD6667">
          <wp:simplePos x="0" y="0"/>
          <wp:positionH relativeFrom="column">
            <wp:posOffset>5876925</wp:posOffset>
          </wp:positionH>
          <wp:positionV relativeFrom="paragraph">
            <wp:posOffset>-581025</wp:posOffset>
          </wp:positionV>
          <wp:extent cx="1143000" cy="539496"/>
          <wp:effectExtent l="0" t="0" r="0" b="0"/>
          <wp:wrapNone/>
          <wp:docPr id="2" name="Picture 2" descr="C:\Users\pchung\AppData\Local\Temp\Temp2_Final Logo Files.zip\Final Logo Files\ASAP\ASA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chung\AppData\Local\Temp\Temp2_Final Logo Files.zip\Final Logo Files\ASAP\ASAP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5394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8B2812" w14:textId="77777777" w:rsidR="0064470D" w:rsidRDefault="0064470D" w:rsidP="009A5FAC">
      <w:r>
        <w:separator/>
      </w:r>
    </w:p>
  </w:footnote>
  <w:footnote w:type="continuationSeparator" w:id="0">
    <w:p w14:paraId="5A8EF748" w14:textId="77777777" w:rsidR="0064470D" w:rsidRDefault="0064470D" w:rsidP="009A5F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347BE" w14:textId="073AADFB" w:rsidR="009A5FAC" w:rsidRDefault="00092F2B" w:rsidP="00B3125C">
    <w:pPr>
      <w:pStyle w:val="Header"/>
      <w:tabs>
        <w:tab w:val="clear" w:pos="9360"/>
        <w:tab w:val="right" w:pos="10800"/>
      </w:tabs>
    </w:pPr>
    <w:r>
      <w:rPr>
        <w:rFonts w:asciiTheme="minorHAnsi" w:hAnsiTheme="minorHAnsi" w:cstheme="minorHAnsi"/>
        <w:b/>
        <w:sz w:val="22"/>
        <w:szCs w:val="22"/>
      </w:rPr>
      <w:t xml:space="preserve">Sample </w:t>
    </w:r>
    <w:r w:rsidR="009A5FAC">
      <w:rPr>
        <w:rFonts w:asciiTheme="minorHAnsi" w:hAnsiTheme="minorHAnsi" w:cstheme="minorHAnsi"/>
        <w:b/>
        <w:sz w:val="22"/>
        <w:szCs w:val="22"/>
      </w:rPr>
      <w:t>SBAR Tool for S</w:t>
    </w:r>
    <w:r w:rsidR="009A5FAC" w:rsidRPr="009A5FAC">
      <w:rPr>
        <w:rFonts w:asciiTheme="minorHAnsi" w:hAnsiTheme="minorHAnsi" w:cstheme="minorHAnsi"/>
        <w:b/>
        <w:sz w:val="22"/>
        <w:szCs w:val="22"/>
      </w:rPr>
      <w:t>uspected Urinary Tract Infection</w:t>
    </w:r>
    <w:r w:rsidR="00B3125C">
      <w:rPr>
        <w:rFonts w:asciiTheme="minorHAnsi" w:hAnsiTheme="minorHAnsi" w:cstheme="minorHAnsi"/>
        <w:b/>
        <w:sz w:val="22"/>
        <w:szCs w:val="22"/>
      </w:rPr>
      <w:tab/>
    </w:r>
  </w:p>
  <w:p w14:paraId="29FA4C3E" w14:textId="77777777" w:rsidR="009A5FAC" w:rsidRDefault="009A5FA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MTMwMzEyMzU0t7RU0lEKTi0uzszPAykwrgUAav3eBiwAAAA="/>
  </w:docVars>
  <w:rsids>
    <w:rsidRoot w:val="00C15BFA"/>
    <w:rsid w:val="00000C9F"/>
    <w:rsid w:val="00014966"/>
    <w:rsid w:val="000241EB"/>
    <w:rsid w:val="00092A54"/>
    <w:rsid w:val="00092F2B"/>
    <w:rsid w:val="000C2D45"/>
    <w:rsid w:val="00102E85"/>
    <w:rsid w:val="001162BC"/>
    <w:rsid w:val="00117368"/>
    <w:rsid w:val="001650D1"/>
    <w:rsid w:val="00180767"/>
    <w:rsid w:val="00195453"/>
    <w:rsid w:val="001B082C"/>
    <w:rsid w:val="00213FF2"/>
    <w:rsid w:val="0022695F"/>
    <w:rsid w:val="00245231"/>
    <w:rsid w:val="00254F4A"/>
    <w:rsid w:val="003768F9"/>
    <w:rsid w:val="003830D0"/>
    <w:rsid w:val="003A5EAC"/>
    <w:rsid w:val="003E40A3"/>
    <w:rsid w:val="003E7B0E"/>
    <w:rsid w:val="00412850"/>
    <w:rsid w:val="004366AF"/>
    <w:rsid w:val="00447412"/>
    <w:rsid w:val="00486733"/>
    <w:rsid w:val="00486D16"/>
    <w:rsid w:val="00492811"/>
    <w:rsid w:val="0049435F"/>
    <w:rsid w:val="004C62FF"/>
    <w:rsid w:val="00523F99"/>
    <w:rsid w:val="00530962"/>
    <w:rsid w:val="00535C44"/>
    <w:rsid w:val="00556647"/>
    <w:rsid w:val="00564210"/>
    <w:rsid w:val="00567706"/>
    <w:rsid w:val="0057229A"/>
    <w:rsid w:val="005978EA"/>
    <w:rsid w:val="005B5934"/>
    <w:rsid w:val="005D5B8E"/>
    <w:rsid w:val="006068EF"/>
    <w:rsid w:val="006176F5"/>
    <w:rsid w:val="00617BEC"/>
    <w:rsid w:val="00625584"/>
    <w:rsid w:val="00635924"/>
    <w:rsid w:val="0064470D"/>
    <w:rsid w:val="0067422B"/>
    <w:rsid w:val="006A7716"/>
    <w:rsid w:val="00712B69"/>
    <w:rsid w:val="0071643D"/>
    <w:rsid w:val="007E2C4A"/>
    <w:rsid w:val="00824F80"/>
    <w:rsid w:val="00833FD1"/>
    <w:rsid w:val="00836694"/>
    <w:rsid w:val="00846890"/>
    <w:rsid w:val="008A796E"/>
    <w:rsid w:val="00917B66"/>
    <w:rsid w:val="009254D6"/>
    <w:rsid w:val="00942B92"/>
    <w:rsid w:val="009A5FAC"/>
    <w:rsid w:val="00A10477"/>
    <w:rsid w:val="00A16C0D"/>
    <w:rsid w:val="00A20134"/>
    <w:rsid w:val="00A35B52"/>
    <w:rsid w:val="00A41DA3"/>
    <w:rsid w:val="00A54279"/>
    <w:rsid w:val="00AA20D6"/>
    <w:rsid w:val="00B24F6F"/>
    <w:rsid w:val="00B3125C"/>
    <w:rsid w:val="00B35DB6"/>
    <w:rsid w:val="00B744FC"/>
    <w:rsid w:val="00B93F59"/>
    <w:rsid w:val="00BA3057"/>
    <w:rsid w:val="00BD0DC1"/>
    <w:rsid w:val="00C15BFA"/>
    <w:rsid w:val="00C769C2"/>
    <w:rsid w:val="00CB5066"/>
    <w:rsid w:val="00CC3486"/>
    <w:rsid w:val="00CE52B0"/>
    <w:rsid w:val="00D24C22"/>
    <w:rsid w:val="00D73509"/>
    <w:rsid w:val="00DA6361"/>
    <w:rsid w:val="00DE739B"/>
    <w:rsid w:val="00E6061F"/>
    <w:rsid w:val="00EA6D00"/>
    <w:rsid w:val="00EA76BC"/>
    <w:rsid w:val="00F13FC5"/>
    <w:rsid w:val="00F16BD0"/>
    <w:rsid w:val="00F309A9"/>
    <w:rsid w:val="00F7350D"/>
    <w:rsid w:val="00FA022B"/>
    <w:rsid w:val="00FA5243"/>
    <w:rsid w:val="00FB61F5"/>
    <w:rsid w:val="00FD37A0"/>
    <w:rsid w:val="00FE734A"/>
    <w:rsid w:val="00FF6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AE48F0"/>
  <w15:docId w15:val="{1D21D26C-FEEB-4C9B-8CEF-172B29CE3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15BF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15B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4C62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C62F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35B52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833FD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33F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33FD1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33F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33FD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A5F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5FAC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9A5F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A5FA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440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61053725-754E-446A-BA09-851822B32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2</Words>
  <Characters>297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egent Health</Company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gent Health</dc:creator>
  <cp:lastModifiedBy>Phil</cp:lastModifiedBy>
  <cp:revision>3</cp:revision>
  <cp:lastPrinted>2017-05-11T16:31:00Z</cp:lastPrinted>
  <dcterms:created xsi:type="dcterms:W3CDTF">2019-01-26T14:14:00Z</dcterms:created>
  <dcterms:modified xsi:type="dcterms:W3CDTF">2019-01-26T14:15:00Z</dcterms:modified>
</cp:coreProperties>
</file>